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8C1CD" w14:textId="47BC90A3" w:rsidR="00C37FF5" w:rsidRDefault="00C37FF5">
      <w:r>
        <w:t>Paul Ryan</w:t>
      </w:r>
    </w:p>
    <w:p w14:paraId="7AD116A0" w14:textId="49CC0C21" w:rsidR="00C37FF5" w:rsidRDefault="008B380A">
      <w:r>
        <w:t>08/02/2023</w:t>
      </w:r>
    </w:p>
    <w:p w14:paraId="3DF0F627" w14:textId="205DB01A" w:rsidR="00C37FF5" w:rsidRDefault="00D05154">
      <w:r>
        <w:t xml:space="preserve">Week </w:t>
      </w:r>
      <w:r w:rsidR="008B380A">
        <w:t>8</w:t>
      </w:r>
      <w:r>
        <w:t xml:space="preserve"> Research</w:t>
      </w:r>
      <w:r w:rsidR="00C37FF5">
        <w:t xml:space="preserve"> Assignment</w:t>
      </w:r>
    </w:p>
    <w:p w14:paraId="00D16EBE" w14:textId="77777777" w:rsidR="00C37FF5" w:rsidRDefault="00C37FF5"/>
    <w:p w14:paraId="5B04DE65" w14:textId="07C3E604" w:rsidR="00C70E19" w:rsidRDefault="00C70E19" w:rsidP="00C70E19">
      <w:pPr>
        <w:pStyle w:val="ListParagraph"/>
        <w:numPr>
          <w:ilvl w:val="0"/>
          <w:numId w:val="1"/>
        </w:numPr>
      </w:pPr>
      <w:r>
        <w:t xml:space="preserve">CSS </w:t>
      </w:r>
      <w:proofErr w:type="spellStart"/>
      <w:r>
        <w:t>clearfix</w:t>
      </w:r>
      <w:proofErr w:type="spellEnd"/>
      <w:r>
        <w:t xml:space="preserve"> is a way for an HTML element to automatically fix </w:t>
      </w:r>
      <w:proofErr w:type="gramStart"/>
      <w:r>
        <w:t>it’s</w:t>
      </w:r>
      <w:proofErr w:type="gramEnd"/>
      <w:r>
        <w:t xml:space="preserve"> child elements without having to add any additional markup. It is generally used by implementing a class called </w:t>
      </w:r>
      <w:proofErr w:type="spellStart"/>
      <w:r>
        <w:t>clearfix</w:t>
      </w:r>
      <w:proofErr w:type="spellEnd"/>
      <w:r>
        <w:t xml:space="preserve"> </w:t>
      </w:r>
      <w:proofErr w:type="gramStart"/>
      <w:r>
        <w:t>(.</w:t>
      </w:r>
      <w:proofErr w:type="spellStart"/>
      <w:r>
        <w:t>clearfix</w:t>
      </w:r>
      <w:proofErr w:type="spellEnd"/>
      <w:proofErr w:type="gramEnd"/>
      <w:r>
        <w:t xml:space="preserve">). It is helpful when you have floating elements that need to be stacked horizontally.  </w:t>
      </w:r>
      <w:proofErr w:type="gramStart"/>
      <w:r>
        <w:t>So</w:t>
      </w:r>
      <w:proofErr w:type="gramEnd"/>
      <w:r>
        <w:t xml:space="preserve"> if a container is smaller than the child element that is within it, the using </w:t>
      </w:r>
      <w:proofErr w:type="spellStart"/>
      <w:r>
        <w:t>clearfix</w:t>
      </w:r>
      <w:proofErr w:type="spellEnd"/>
      <w:r>
        <w:t xml:space="preserve"> will allow the container to grow to the size needed to accommodate the child element. </w:t>
      </w:r>
      <w:r>
        <w:br/>
        <w:t xml:space="preserve">Source: </w:t>
      </w:r>
      <w:hyperlink r:id="rId5" w:history="1">
        <w:r w:rsidRPr="00C70E19">
          <w:rPr>
            <w:rStyle w:val="Hyperlink"/>
          </w:rPr>
          <w:t>https://www.geeksforgeeks.org/how-css-clearfix-property-useful/</w:t>
        </w:r>
      </w:hyperlink>
    </w:p>
    <w:p w14:paraId="6D7F7BA9" w14:textId="77777777" w:rsidR="00C37FF5" w:rsidRDefault="00C37FF5" w:rsidP="00C37FF5">
      <w:pPr>
        <w:pStyle w:val="ListParagraph"/>
      </w:pPr>
    </w:p>
    <w:p w14:paraId="536B79FA" w14:textId="7F81C6CD" w:rsidR="00BF2872" w:rsidRDefault="00C70E19" w:rsidP="00BF2872">
      <w:pPr>
        <w:pStyle w:val="ListParagraph"/>
        <w:numPr>
          <w:ilvl w:val="0"/>
          <w:numId w:val="1"/>
        </w:numPr>
      </w:pPr>
      <w:r>
        <w:t xml:space="preserve">SASS stands for Syntactically Awesome Stylesheets while LESS stands for Leaner CSS. They are preprocessors of CSS which is a scripting language that extends CSS and then compiles it back to regular CSS. Essentially, they help users save time and make coding more modular and readable. </w:t>
      </w:r>
      <w:r w:rsidR="00BF2872">
        <w:br/>
        <w:t xml:space="preserve">Source: </w:t>
      </w:r>
      <w:hyperlink r:id="rId6" w:history="1">
        <w:r w:rsidR="00BF2872" w:rsidRPr="00BF2872">
          <w:rPr>
            <w:rStyle w:val="Hyperlink"/>
          </w:rPr>
          <w:t>https://www.educba.com/sass-vs-less/</w:t>
        </w:r>
      </w:hyperlink>
    </w:p>
    <w:sectPr w:rsidR="00BF28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D301F7"/>
    <w:multiLevelType w:val="hybridMultilevel"/>
    <w:tmpl w:val="E6087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0820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0sTA3MLSxNjYyMjMyUdpeDU4uLM/DyQApNaACwnh/MsAAAA"/>
  </w:docVars>
  <w:rsids>
    <w:rsidRoot w:val="00D05154"/>
    <w:rsid w:val="00277D3A"/>
    <w:rsid w:val="003B18AC"/>
    <w:rsid w:val="005D0B40"/>
    <w:rsid w:val="006C578F"/>
    <w:rsid w:val="007471E4"/>
    <w:rsid w:val="007D366B"/>
    <w:rsid w:val="008B380A"/>
    <w:rsid w:val="009C3778"/>
    <w:rsid w:val="00A856D0"/>
    <w:rsid w:val="00AA24C6"/>
    <w:rsid w:val="00AA6567"/>
    <w:rsid w:val="00AF005D"/>
    <w:rsid w:val="00BF2872"/>
    <w:rsid w:val="00C37FF5"/>
    <w:rsid w:val="00C70E19"/>
    <w:rsid w:val="00D05154"/>
    <w:rsid w:val="00E22848"/>
    <w:rsid w:val="00E71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6BAA9"/>
  <w15:chartTrackingRefBased/>
  <w15:docId w15:val="{303E0B87-38DA-4C19-8692-60BE4EDBF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51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37F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7F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ducba.com/sass-vs-less/" TargetMode="External"/><Relationship Id="rId5" Type="http://schemas.openxmlformats.org/officeDocument/2006/relationships/hyperlink" Target="https://www.geeksforgeeks.org/how-css-clearfix-property-usefu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63</Words>
  <Characters>885</Characters>
  <Application>Microsoft Office Word</Application>
  <DocSecurity>0</DocSecurity>
  <Lines>1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Ryan</dc:creator>
  <cp:keywords/>
  <dc:description/>
  <cp:lastModifiedBy>Paul Ryan</cp:lastModifiedBy>
  <cp:revision>4</cp:revision>
  <dcterms:created xsi:type="dcterms:W3CDTF">2023-08-03T03:13:00Z</dcterms:created>
  <dcterms:modified xsi:type="dcterms:W3CDTF">2023-08-03T03:24:00Z</dcterms:modified>
</cp:coreProperties>
</file>